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C85286" w14:textId="77777777" w:rsidR="00621DCD" w:rsidRDefault="00621DCD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36DD8CB2" wp14:editId="4CAE9156">
            <wp:extent cx="5731510" cy="8104158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4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7E8CD" w14:textId="77777777" w:rsidR="00621DCD" w:rsidRDefault="00621DCD">
      <w:pPr>
        <w:rPr>
          <w:rFonts w:ascii="Arial" w:hAnsi="Arial" w:cs="Arial"/>
          <w:b/>
          <w:bCs/>
          <w:lang w:val="en-US"/>
        </w:rPr>
      </w:pPr>
    </w:p>
    <w:p w14:paraId="65385CBB" w14:textId="77777777" w:rsidR="00621DCD" w:rsidRDefault="00621DCD">
      <w:pPr>
        <w:rPr>
          <w:rFonts w:ascii="Arial" w:hAnsi="Arial" w:cs="Arial"/>
          <w:b/>
          <w:bCs/>
          <w:lang w:val="en-US"/>
        </w:rPr>
      </w:pPr>
    </w:p>
    <w:p w14:paraId="5C4AC767" w14:textId="1D97D7A3" w:rsidR="00043B66" w:rsidRPr="00DC210E" w:rsidRDefault="00043B66">
      <w:pPr>
        <w:rPr>
          <w:rFonts w:ascii="Arial" w:hAnsi="Arial" w:cs="Arial"/>
          <w:b/>
          <w:bCs/>
          <w:lang w:val="en-US"/>
        </w:rPr>
      </w:pPr>
      <w:r w:rsidRPr="00DC210E">
        <w:rPr>
          <w:rFonts w:ascii="Arial" w:hAnsi="Arial" w:cs="Arial"/>
          <w:b/>
          <w:bCs/>
          <w:lang w:val="en-US"/>
        </w:rPr>
        <w:lastRenderedPageBreak/>
        <w:t>Experiment 1                                                                                                14 August 2020</w:t>
      </w:r>
    </w:p>
    <w:p w14:paraId="7B9A7527" w14:textId="29248979" w:rsidR="00FA2E20" w:rsidRPr="00DC210E" w:rsidRDefault="00043B66">
      <w:pPr>
        <w:rPr>
          <w:rFonts w:ascii="Arial" w:hAnsi="Arial" w:cs="Arial"/>
          <w:b/>
          <w:bCs/>
          <w:lang w:val="en-US"/>
        </w:rPr>
      </w:pPr>
      <w:r w:rsidRPr="00DC210E">
        <w:rPr>
          <w:rFonts w:ascii="Arial" w:hAnsi="Arial" w:cs="Arial"/>
          <w:b/>
          <w:bCs/>
          <w:lang w:val="en-US"/>
        </w:rPr>
        <w:t>Aim:- Installation of Jenkins and Execution of a simple Job in Jenkins</w:t>
      </w:r>
    </w:p>
    <w:p w14:paraId="79BAB315" w14:textId="5F0C0053" w:rsidR="00043B66" w:rsidRPr="00DC210E" w:rsidRDefault="00043B66">
      <w:pPr>
        <w:rPr>
          <w:rFonts w:ascii="Arial" w:hAnsi="Arial" w:cs="Arial"/>
          <w:b/>
          <w:bCs/>
          <w:lang w:val="en-US"/>
        </w:rPr>
      </w:pPr>
      <w:r w:rsidRPr="00DC210E">
        <w:rPr>
          <w:rFonts w:ascii="Arial" w:hAnsi="Arial" w:cs="Arial"/>
          <w:b/>
          <w:bCs/>
          <w:lang w:val="en-US"/>
        </w:rPr>
        <w:t>Solution:-</w:t>
      </w:r>
    </w:p>
    <w:p w14:paraId="6A75547B" w14:textId="265B28BC" w:rsidR="00043B66" w:rsidRPr="00333E8B" w:rsidRDefault="00043B66">
      <w:pPr>
        <w:rPr>
          <w:rFonts w:ascii="Arial" w:hAnsi="Arial" w:cs="Arial"/>
          <w:color w:val="222222"/>
          <w:shd w:val="clear" w:color="auto" w:fill="FFFFFF"/>
        </w:rPr>
      </w:pPr>
      <w:r w:rsidRPr="00333E8B">
        <w:rPr>
          <w:rFonts w:ascii="Arial" w:hAnsi="Arial" w:cs="Arial"/>
          <w:color w:val="222222"/>
          <w:shd w:val="clear" w:color="auto" w:fill="FFFFFF"/>
        </w:rPr>
        <w:t>Jenkins is an open source build automation server written in Java with a rich plugin ecosystem built for the purpose of Continuous Integration. Jenkins's base concept is the definition of the job execution starting from the SCM system to a deliverable artifact.</w:t>
      </w:r>
    </w:p>
    <w:p w14:paraId="12368227" w14:textId="49A3F3E8" w:rsidR="00043B66" w:rsidRPr="00DC210E" w:rsidRDefault="00043B66">
      <w:pPr>
        <w:rPr>
          <w:rFonts w:ascii="Arial" w:hAnsi="Arial" w:cs="Arial"/>
          <w:color w:val="222222"/>
          <w:shd w:val="clear" w:color="auto" w:fill="FFFFFF"/>
        </w:rPr>
      </w:pPr>
      <w:r w:rsidRPr="00DC210E">
        <w:rPr>
          <w:rFonts w:ascii="Arial" w:hAnsi="Arial" w:cs="Arial"/>
          <w:color w:val="222222"/>
          <w:shd w:val="clear" w:color="auto" w:fill="FFFFFF"/>
        </w:rPr>
        <w:t>Downloading and Configuring the Jenkins:-</w:t>
      </w:r>
    </w:p>
    <w:p w14:paraId="31D0E366" w14:textId="6578DF86" w:rsidR="00043B66" w:rsidRPr="00DC210E" w:rsidRDefault="00043B66" w:rsidP="00043B66">
      <w:pPr>
        <w:pStyle w:val="ListParagraph"/>
        <w:numPr>
          <w:ilvl w:val="0"/>
          <w:numId w:val="3"/>
        </w:num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color w:val="000000"/>
          <w:sz w:val="21"/>
          <w:szCs w:val="21"/>
          <w:lang w:eastAsia="en-IN"/>
        </w:rPr>
        <w:t>Download Generic java package </w:t>
      </w:r>
      <w:hyperlink r:id="rId6" w:history="1">
        <w:r w:rsidRPr="00DC210E">
          <w:rPr>
            <w:rFonts w:ascii="Arial" w:eastAsia="Times New Roman" w:hAnsi="Arial" w:cs="Arial"/>
            <w:color w:val="000000"/>
            <w:sz w:val="21"/>
            <w:szCs w:val="21"/>
            <w:u w:val="single"/>
            <w:bdr w:val="none" w:sz="0" w:space="0" w:color="auto" w:frame="1"/>
            <w:lang w:eastAsia="en-IN"/>
          </w:rPr>
          <w:t>jenkins.war</w:t>
        </w:r>
      </w:hyperlink>
    </w:p>
    <w:p w14:paraId="6923FCAE" w14:textId="77777777" w:rsidR="00043B66" w:rsidRPr="00DC210E" w:rsidRDefault="00043B66" w:rsidP="00043B66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</w:p>
    <w:p w14:paraId="39897338" w14:textId="29EB2A32" w:rsidR="00043B66" w:rsidRPr="00DC210E" w:rsidRDefault="00043B66" w:rsidP="00043B66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noProof/>
          <w:color w:val="000000"/>
          <w:sz w:val="21"/>
          <w:szCs w:val="21"/>
          <w:lang w:eastAsia="en-IN"/>
        </w:rPr>
        <w:drawing>
          <wp:inline distT="0" distB="0" distL="0" distR="0" wp14:anchorId="7E7D966A" wp14:editId="75D9EB4B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E8540" w14:textId="510AADDC" w:rsidR="009A3395" w:rsidRPr="00DC210E" w:rsidRDefault="009A3395" w:rsidP="00043B66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</w:p>
    <w:p w14:paraId="21BCA0F3" w14:textId="06FC599E" w:rsidR="009A3395" w:rsidRPr="00DC210E" w:rsidRDefault="009A3395" w:rsidP="009A3395">
      <w:pPr>
        <w:pStyle w:val="ListParagraph"/>
        <w:numPr>
          <w:ilvl w:val="0"/>
          <w:numId w:val="3"/>
        </w:num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color w:val="000000"/>
          <w:sz w:val="21"/>
          <w:szCs w:val="21"/>
          <w:lang w:eastAsia="en-IN"/>
        </w:rPr>
        <w:t>Now after downloading the Jenkins.war  unzip it in any drive like C, D or E.</w:t>
      </w:r>
    </w:p>
    <w:p w14:paraId="1A06B67A" w14:textId="77777777" w:rsidR="009A3395" w:rsidRPr="00DC210E" w:rsidRDefault="009A3395" w:rsidP="009A3395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</w:p>
    <w:p w14:paraId="08668211" w14:textId="6A235AA3" w:rsidR="009A3395" w:rsidRPr="00DC210E" w:rsidRDefault="009A3395" w:rsidP="009A3395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noProof/>
          <w:color w:val="000000"/>
          <w:sz w:val="21"/>
          <w:szCs w:val="21"/>
          <w:lang w:eastAsia="en-IN"/>
        </w:rPr>
        <w:drawing>
          <wp:inline distT="0" distB="0" distL="0" distR="0" wp14:anchorId="14FF2FD5" wp14:editId="1C1198E5">
            <wp:extent cx="5532120" cy="24390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881" cy="2445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90A0F" w14:textId="4A0E9B58" w:rsidR="009A3395" w:rsidRPr="00DC210E" w:rsidRDefault="009A3395" w:rsidP="009A3395">
      <w:pPr>
        <w:pStyle w:val="ListParagraph"/>
        <w:numPr>
          <w:ilvl w:val="0"/>
          <w:numId w:val="3"/>
        </w:num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color w:val="000000"/>
          <w:sz w:val="21"/>
          <w:szCs w:val="21"/>
          <w:lang w:eastAsia="en-IN"/>
        </w:rPr>
        <w:lastRenderedPageBreak/>
        <w:t>Now go to the Jenkins folder inside.Copy the path till there where Jenkins.war is available.</w:t>
      </w:r>
    </w:p>
    <w:p w14:paraId="2D6A5B82" w14:textId="64454A37" w:rsidR="009A3395" w:rsidRPr="00DC210E" w:rsidRDefault="009A3395" w:rsidP="009A3395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</w:p>
    <w:p w14:paraId="513CFE77" w14:textId="26AECFF7" w:rsidR="009A3395" w:rsidRPr="00DC210E" w:rsidRDefault="009A3395" w:rsidP="009A3395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noProof/>
          <w:color w:val="000000"/>
          <w:sz w:val="21"/>
          <w:szCs w:val="21"/>
          <w:lang w:eastAsia="en-IN"/>
        </w:rPr>
        <w:drawing>
          <wp:inline distT="0" distB="0" distL="0" distR="0" wp14:anchorId="1C1B9947" wp14:editId="0DD45ADF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CFDFD" w14:textId="0578F063" w:rsidR="009A3395" w:rsidRPr="00DC210E" w:rsidRDefault="009A3395" w:rsidP="009A3395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</w:p>
    <w:p w14:paraId="0BAAB360" w14:textId="723906DA" w:rsidR="009A3395" w:rsidRPr="00DC210E" w:rsidRDefault="009A3395" w:rsidP="009A3395">
      <w:pPr>
        <w:pStyle w:val="ListParagraph"/>
        <w:numPr>
          <w:ilvl w:val="0"/>
          <w:numId w:val="3"/>
        </w:num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color w:val="000000"/>
          <w:sz w:val="21"/>
          <w:szCs w:val="21"/>
          <w:lang w:eastAsia="en-IN"/>
        </w:rPr>
        <w:t>Now open Administator Command Prompt and go to that folder local intial using command</w:t>
      </w:r>
    </w:p>
    <w:p w14:paraId="10C8BC54" w14:textId="2EECC485" w:rsidR="009A3395" w:rsidRPr="00DC210E" w:rsidRDefault="009A3395" w:rsidP="009A3395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color w:val="000000"/>
          <w:sz w:val="21"/>
          <w:szCs w:val="21"/>
          <w:lang w:eastAsia="en-IN"/>
        </w:rPr>
        <w:t>cd C:\Program Files\Jenkins</w:t>
      </w:r>
    </w:p>
    <w:p w14:paraId="4C3BDD49" w14:textId="09EEC52B" w:rsidR="009A3395" w:rsidRPr="00DC210E" w:rsidRDefault="009A3395" w:rsidP="009A3395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color w:val="000000"/>
          <w:sz w:val="21"/>
          <w:szCs w:val="21"/>
          <w:lang w:eastAsia="en-IN"/>
        </w:rPr>
        <w:t>Now after this run the command to start the Jenkins:</w:t>
      </w:r>
    </w:p>
    <w:p w14:paraId="280EC35C" w14:textId="30FA6D77" w:rsidR="009A3395" w:rsidRPr="00DC210E" w:rsidRDefault="009A3395" w:rsidP="009A3395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color w:val="000000"/>
          <w:sz w:val="21"/>
          <w:szCs w:val="21"/>
          <w:lang w:eastAsia="en-IN"/>
        </w:rPr>
        <w:t>java -jar jenkins.war</w:t>
      </w:r>
    </w:p>
    <w:p w14:paraId="12463232" w14:textId="2A0051FA" w:rsidR="009A3395" w:rsidRPr="00DC210E" w:rsidRDefault="009A3395" w:rsidP="009A3395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</w:p>
    <w:p w14:paraId="6955A4EE" w14:textId="7E7EBBA5" w:rsidR="009A3395" w:rsidRPr="00DC210E" w:rsidRDefault="009A3395" w:rsidP="009A3395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noProof/>
          <w:color w:val="000000"/>
          <w:sz w:val="21"/>
          <w:szCs w:val="21"/>
          <w:lang w:eastAsia="en-IN"/>
        </w:rPr>
        <w:lastRenderedPageBreak/>
        <w:drawing>
          <wp:inline distT="0" distB="0" distL="0" distR="0" wp14:anchorId="5EF194FD" wp14:editId="1D695ACB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FA51D" w14:textId="6DCCECF1" w:rsidR="009A3395" w:rsidRPr="00DC210E" w:rsidRDefault="009A3395" w:rsidP="009A3395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</w:p>
    <w:p w14:paraId="69AAD987" w14:textId="74D29775" w:rsidR="009A3395" w:rsidRPr="00DC210E" w:rsidRDefault="009A3395" w:rsidP="009A3395">
      <w:pPr>
        <w:pStyle w:val="ListParagraph"/>
        <w:numPr>
          <w:ilvl w:val="0"/>
          <w:numId w:val="3"/>
        </w:num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color w:val="000000"/>
          <w:sz w:val="21"/>
          <w:szCs w:val="21"/>
          <w:lang w:eastAsia="en-IN"/>
        </w:rPr>
        <w:t>Once you run the command ,open google chrome and write in url :- localhost:8080  which is the default browser of Jenkins.</w:t>
      </w:r>
    </w:p>
    <w:p w14:paraId="4E09535F" w14:textId="02F8A2D8" w:rsidR="009A3395" w:rsidRPr="00DC210E" w:rsidRDefault="009A3395" w:rsidP="009A3395">
      <w:pPr>
        <w:pStyle w:val="ListParagraph"/>
        <w:numPr>
          <w:ilvl w:val="0"/>
          <w:numId w:val="3"/>
        </w:num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color w:val="000000"/>
          <w:sz w:val="21"/>
          <w:szCs w:val="21"/>
          <w:lang w:eastAsia="en-IN"/>
        </w:rPr>
        <w:t xml:space="preserve">Now when Jenkins is running you will get a password in the command prompt for the intial time ,copy that password and paste it in the Jenkins </w:t>
      </w:r>
      <w:r w:rsidR="00FB43D4" w:rsidRPr="00DC210E">
        <w:rPr>
          <w:rFonts w:ascii="Arial" w:eastAsia="Times New Roman" w:hAnsi="Arial" w:cs="Arial"/>
          <w:color w:val="000000"/>
          <w:sz w:val="21"/>
          <w:szCs w:val="21"/>
          <w:lang w:eastAsia="en-IN"/>
        </w:rPr>
        <w:t>intial password page.</w:t>
      </w:r>
    </w:p>
    <w:p w14:paraId="178BED25" w14:textId="58B39CFE" w:rsidR="00FB43D4" w:rsidRPr="00DC210E" w:rsidRDefault="00FB43D4" w:rsidP="00FB43D4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color w:val="000000"/>
          <w:sz w:val="21"/>
          <w:szCs w:val="21"/>
          <w:lang w:eastAsia="en-IN"/>
        </w:rPr>
        <w:t>If password is not available in command prompt then you go the path given on the Unlock Jenkins</w:t>
      </w:r>
    </w:p>
    <w:p w14:paraId="52C22973" w14:textId="0B364788" w:rsidR="00FB43D4" w:rsidRPr="00DC210E" w:rsidRDefault="00FB43D4" w:rsidP="00FB43D4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noProof/>
          <w:color w:val="000000"/>
          <w:sz w:val="21"/>
          <w:szCs w:val="21"/>
          <w:lang w:eastAsia="en-IN"/>
        </w:rPr>
        <w:lastRenderedPageBreak/>
        <w:drawing>
          <wp:inline distT="0" distB="0" distL="0" distR="0" wp14:anchorId="02B77A88" wp14:editId="030F3DCA">
            <wp:extent cx="4710430" cy="2950151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5522" cy="2959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210E">
        <w:rPr>
          <w:rFonts w:ascii="Arial" w:eastAsia="Times New Roman" w:hAnsi="Arial" w:cs="Arial"/>
          <w:noProof/>
          <w:color w:val="000000"/>
          <w:sz w:val="21"/>
          <w:szCs w:val="21"/>
          <w:lang w:eastAsia="en-IN"/>
        </w:rPr>
        <w:drawing>
          <wp:inline distT="0" distB="0" distL="0" distR="0" wp14:anchorId="3B7E96BC" wp14:editId="0D3D7ECD">
            <wp:extent cx="4720557" cy="3237865"/>
            <wp:effectExtent l="0" t="0" r="4445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4225" cy="3254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2E3B4" w14:textId="246BEC07" w:rsidR="00FB43D4" w:rsidRPr="00DC210E" w:rsidRDefault="00FB43D4" w:rsidP="00FB43D4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</w:p>
    <w:p w14:paraId="5B4A8575" w14:textId="67EAB9ED" w:rsidR="00FB43D4" w:rsidRPr="00DC210E" w:rsidRDefault="00FB43D4" w:rsidP="00FB43D4">
      <w:pPr>
        <w:pStyle w:val="ListParagraph"/>
        <w:numPr>
          <w:ilvl w:val="0"/>
          <w:numId w:val="3"/>
        </w:num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color w:val="000000"/>
          <w:sz w:val="21"/>
          <w:szCs w:val="21"/>
          <w:lang w:eastAsia="en-IN"/>
        </w:rPr>
        <w:t>Now after entering the first time password it will ask for setting up the account details like username and password , set accordingly.</w:t>
      </w:r>
    </w:p>
    <w:p w14:paraId="32EBB1BC" w14:textId="69080628" w:rsidR="00FB43D4" w:rsidRPr="00DC210E" w:rsidRDefault="00FB43D4" w:rsidP="00FB43D4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noProof/>
          <w:color w:val="000000"/>
          <w:sz w:val="21"/>
          <w:szCs w:val="21"/>
          <w:lang w:eastAsia="en-IN"/>
        </w:rPr>
        <w:lastRenderedPageBreak/>
        <w:drawing>
          <wp:inline distT="0" distB="0" distL="0" distR="0" wp14:anchorId="06E75DA1" wp14:editId="23C8CA5D">
            <wp:extent cx="5731510" cy="344932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12B75" w14:textId="70F3ACB3" w:rsidR="00FB43D4" w:rsidRPr="00DC210E" w:rsidRDefault="00FB43D4" w:rsidP="00FB43D4">
      <w:pPr>
        <w:pStyle w:val="ListParagraph"/>
        <w:numPr>
          <w:ilvl w:val="0"/>
          <w:numId w:val="3"/>
        </w:num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color w:val="000000"/>
          <w:sz w:val="21"/>
          <w:szCs w:val="21"/>
          <w:lang w:eastAsia="en-IN"/>
        </w:rPr>
        <w:t>After this a page will come where it will ask you to install plugins so click on install suggested plugins.</w:t>
      </w:r>
    </w:p>
    <w:p w14:paraId="4F3540FE" w14:textId="77777777" w:rsidR="00FB43D4" w:rsidRPr="00DC210E" w:rsidRDefault="00FB43D4" w:rsidP="00FB43D4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</w:p>
    <w:p w14:paraId="1ECB7FDE" w14:textId="490B34C1" w:rsidR="00FB43D4" w:rsidRPr="00DC210E" w:rsidRDefault="00FB43D4" w:rsidP="00FB43D4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noProof/>
          <w:color w:val="000000"/>
          <w:sz w:val="21"/>
          <w:szCs w:val="21"/>
          <w:lang w:eastAsia="en-IN"/>
        </w:rPr>
        <w:drawing>
          <wp:inline distT="0" distB="0" distL="0" distR="0" wp14:anchorId="0AB71A59" wp14:editId="686719D5">
            <wp:extent cx="5731510" cy="2968625"/>
            <wp:effectExtent l="0" t="0" r="254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399D8" w14:textId="77777777" w:rsidR="00FB43D4" w:rsidRPr="00DC210E" w:rsidRDefault="00FB43D4" w:rsidP="00FB43D4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</w:p>
    <w:p w14:paraId="263D5DBC" w14:textId="600E2929" w:rsidR="00FB43D4" w:rsidRPr="00DC210E" w:rsidRDefault="00FB43D4" w:rsidP="00FB43D4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color w:val="000000"/>
          <w:sz w:val="21"/>
          <w:szCs w:val="21"/>
          <w:lang w:eastAsia="en-IN"/>
        </w:rPr>
        <w:t>And plugins will start downloading like the following picture:-</w:t>
      </w:r>
    </w:p>
    <w:p w14:paraId="1A4DF3EC" w14:textId="77777777" w:rsidR="00FB43D4" w:rsidRPr="00DC210E" w:rsidRDefault="00FB43D4" w:rsidP="00FB43D4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</w:p>
    <w:p w14:paraId="3A74757C" w14:textId="550E5A91" w:rsidR="00FB43D4" w:rsidRPr="00DC210E" w:rsidRDefault="00FB43D4" w:rsidP="00FB43D4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noProof/>
          <w:color w:val="000000"/>
          <w:sz w:val="21"/>
          <w:szCs w:val="21"/>
          <w:lang w:eastAsia="en-IN"/>
        </w:rPr>
        <w:lastRenderedPageBreak/>
        <w:drawing>
          <wp:inline distT="0" distB="0" distL="0" distR="0" wp14:anchorId="017FAF20" wp14:editId="3238ECD7">
            <wp:extent cx="5731510" cy="287845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54B03" w14:textId="65E4769A" w:rsidR="00FB43D4" w:rsidRPr="00DC210E" w:rsidRDefault="00FB43D4" w:rsidP="00FB43D4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</w:p>
    <w:p w14:paraId="08A6DB99" w14:textId="407B2062" w:rsidR="00FB43D4" w:rsidRPr="00DC210E" w:rsidRDefault="00FB43D4" w:rsidP="00FB43D4">
      <w:pPr>
        <w:pStyle w:val="ListParagraph"/>
        <w:numPr>
          <w:ilvl w:val="0"/>
          <w:numId w:val="3"/>
        </w:num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color w:val="000000"/>
          <w:sz w:val="21"/>
          <w:szCs w:val="21"/>
          <w:lang w:eastAsia="en-IN"/>
        </w:rPr>
        <w:t>After the download is completed you will see your homepage of Jenkins:-</w:t>
      </w:r>
    </w:p>
    <w:p w14:paraId="4E963667" w14:textId="2C4EFD54" w:rsidR="00FB43D4" w:rsidRPr="00DC210E" w:rsidRDefault="00FB43D4" w:rsidP="00FB43D4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noProof/>
          <w:color w:val="000000"/>
          <w:sz w:val="21"/>
          <w:szCs w:val="21"/>
          <w:lang w:eastAsia="en-IN"/>
        </w:rPr>
        <w:drawing>
          <wp:inline distT="0" distB="0" distL="0" distR="0" wp14:anchorId="5E318609" wp14:editId="3B64FD1C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95767" w14:textId="0DC3FF66" w:rsidR="00FB43D4" w:rsidRPr="00DC210E" w:rsidRDefault="00FB43D4" w:rsidP="00FB43D4">
      <w:pPr>
        <w:pStyle w:val="ListParagraph"/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</w:p>
    <w:p w14:paraId="3329B6AF" w14:textId="1AA81020" w:rsidR="00FB43D4" w:rsidRPr="00DC210E" w:rsidRDefault="00FB43D4" w:rsidP="00FB43D4">
      <w:pPr>
        <w:pStyle w:val="ListParagraph"/>
        <w:numPr>
          <w:ilvl w:val="0"/>
          <w:numId w:val="3"/>
        </w:num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DC210E">
        <w:rPr>
          <w:rFonts w:ascii="Arial" w:eastAsia="Times New Roman" w:hAnsi="Arial" w:cs="Arial"/>
          <w:color w:val="000000"/>
          <w:sz w:val="21"/>
          <w:szCs w:val="21"/>
          <w:lang w:eastAsia="en-IN"/>
        </w:rPr>
        <w:t>Now when you will again run Jenkins you will require the user name and password set by you and a window will appear like this:-</w:t>
      </w:r>
    </w:p>
    <w:p w14:paraId="3C7F4E0D" w14:textId="51BC0FD1" w:rsidR="00FB43D4" w:rsidRPr="009A3395" w:rsidRDefault="00FB43D4" w:rsidP="00FB43D4">
      <w:pPr>
        <w:pStyle w:val="ListParagraph"/>
        <w:shd w:val="clear" w:color="auto" w:fill="FFFFFF"/>
        <w:spacing w:after="0" w:line="384" w:lineRule="atLeast"/>
        <w:textAlignment w:val="baseline"/>
        <w:rPr>
          <w:rFonts w:ascii="inherit" w:eastAsia="Times New Roman" w:hAnsi="inherit" w:cs="Arial"/>
          <w:color w:val="000000"/>
          <w:sz w:val="21"/>
          <w:szCs w:val="21"/>
          <w:lang w:eastAsia="en-IN"/>
        </w:rPr>
      </w:pPr>
      <w:r>
        <w:rPr>
          <w:rFonts w:ascii="inherit" w:eastAsia="Times New Roman" w:hAnsi="inherit" w:cs="Arial"/>
          <w:noProof/>
          <w:color w:val="000000"/>
          <w:sz w:val="21"/>
          <w:szCs w:val="21"/>
          <w:lang w:eastAsia="en-IN"/>
        </w:rPr>
        <w:lastRenderedPageBreak/>
        <w:drawing>
          <wp:inline distT="0" distB="0" distL="0" distR="0" wp14:anchorId="36B7B458" wp14:editId="1014E573">
            <wp:extent cx="5974080" cy="3509488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1823" cy="360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43D4" w:rsidRPr="009A33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21C29"/>
    <w:multiLevelType w:val="hybridMultilevel"/>
    <w:tmpl w:val="1B48E8C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517A9E"/>
    <w:multiLevelType w:val="hybridMultilevel"/>
    <w:tmpl w:val="1962334C"/>
    <w:lvl w:ilvl="0" w:tplc="A71EDDAE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2222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CA444A"/>
    <w:multiLevelType w:val="multilevel"/>
    <w:tmpl w:val="045A5E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NDGwMDE1NLa0MLRU0lEKTi0uzszPAykwrAUAO51HIywAAAA="/>
  </w:docVars>
  <w:rsids>
    <w:rsidRoot w:val="008C1D5F"/>
    <w:rsid w:val="00043B66"/>
    <w:rsid w:val="00333E8B"/>
    <w:rsid w:val="00621DCD"/>
    <w:rsid w:val="008C1D5F"/>
    <w:rsid w:val="009A3395"/>
    <w:rsid w:val="00DC210E"/>
    <w:rsid w:val="00FA2E20"/>
    <w:rsid w:val="00FB4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388F2"/>
  <w15:chartTrackingRefBased/>
  <w15:docId w15:val="{43E5FE7F-2F80-46C6-ADA7-D4E5FE12A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3B6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43B6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69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jp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hyperlink" Target="https://jenkins.io/download/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8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 Mor</dc:creator>
  <cp:keywords/>
  <dc:description/>
  <cp:lastModifiedBy>Anurag Mor</cp:lastModifiedBy>
  <cp:revision>4</cp:revision>
  <dcterms:created xsi:type="dcterms:W3CDTF">2020-09-30T01:04:00Z</dcterms:created>
  <dcterms:modified xsi:type="dcterms:W3CDTF">2020-10-16T03:54:00Z</dcterms:modified>
</cp:coreProperties>
</file>